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E2EA4" w14:textId="2548029B" w:rsidR="00D8579A" w:rsidRDefault="00D8579A" w:rsidP="001B7CCC">
      <w:pPr>
        <w:jc w:val="center"/>
        <w:rPr>
          <w:b/>
        </w:rPr>
      </w:pPr>
      <w:r w:rsidRPr="00D8579A">
        <w:rPr>
          <w:b/>
          <w:noProof/>
        </w:rPr>
        <w:drawing>
          <wp:inline distT="0" distB="0" distL="0" distR="0" wp14:anchorId="5698A888" wp14:editId="365F92A3">
            <wp:extent cx="5943600" cy="1456055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15D0" w14:textId="0B8942E5" w:rsidR="00705785" w:rsidRPr="00D8579A" w:rsidRDefault="001B7CCC" w:rsidP="001B7CCC">
      <w:pPr>
        <w:jc w:val="center"/>
        <w:rPr>
          <w:b/>
          <w:sz w:val="28"/>
          <w:szCs w:val="28"/>
        </w:rPr>
      </w:pPr>
      <w:r w:rsidRPr="00D8579A">
        <w:rPr>
          <w:b/>
          <w:sz w:val="28"/>
          <w:szCs w:val="28"/>
        </w:rPr>
        <w:t>FORM OF APPLICATION</w:t>
      </w:r>
    </w:p>
    <w:p w14:paraId="63D9D41B" w14:textId="3D09256A" w:rsidR="00564C95" w:rsidRPr="00D8579A" w:rsidRDefault="00C965CD" w:rsidP="001B7CCC">
      <w:pPr>
        <w:jc w:val="center"/>
        <w:rPr>
          <w:b/>
          <w:sz w:val="28"/>
          <w:szCs w:val="28"/>
        </w:rPr>
      </w:pPr>
      <w:r w:rsidRPr="00D8579A">
        <w:rPr>
          <w:b/>
          <w:sz w:val="28"/>
          <w:szCs w:val="28"/>
        </w:rPr>
        <w:t xml:space="preserve">Post of </w:t>
      </w:r>
      <w:r w:rsidR="00564C95" w:rsidRPr="00D8579A">
        <w:rPr>
          <w:b/>
          <w:sz w:val="28"/>
          <w:szCs w:val="28"/>
        </w:rPr>
        <w:t xml:space="preserve">Visiting </w:t>
      </w:r>
      <w:r w:rsidRPr="00D8579A">
        <w:rPr>
          <w:b/>
          <w:sz w:val="28"/>
          <w:szCs w:val="28"/>
        </w:rPr>
        <w:t xml:space="preserve">Lecturers </w:t>
      </w:r>
      <w:r w:rsidR="00D8579A">
        <w:rPr>
          <w:b/>
          <w:sz w:val="28"/>
          <w:szCs w:val="28"/>
        </w:rPr>
        <w:t>–</w:t>
      </w:r>
      <w:r w:rsidRPr="00D8579A">
        <w:rPr>
          <w:b/>
          <w:sz w:val="28"/>
          <w:szCs w:val="28"/>
        </w:rPr>
        <w:t xml:space="preserve"> 2022</w:t>
      </w:r>
      <w:r w:rsidR="00D8579A">
        <w:rPr>
          <w:b/>
          <w:sz w:val="28"/>
          <w:szCs w:val="28"/>
        </w:rPr>
        <w:t>-2023</w:t>
      </w:r>
    </w:p>
    <w:p w14:paraId="59366FEB" w14:textId="77777777" w:rsidR="001B7CCC" w:rsidRDefault="001B7CCC" w:rsidP="001B7CCC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1"/>
        <w:gridCol w:w="138"/>
        <w:gridCol w:w="975"/>
        <w:gridCol w:w="46"/>
        <w:gridCol w:w="810"/>
        <w:gridCol w:w="61"/>
        <w:gridCol w:w="117"/>
        <w:gridCol w:w="182"/>
        <w:gridCol w:w="24"/>
        <w:gridCol w:w="828"/>
        <w:gridCol w:w="228"/>
        <w:gridCol w:w="241"/>
        <w:gridCol w:w="29"/>
        <w:gridCol w:w="360"/>
        <w:gridCol w:w="176"/>
        <w:gridCol w:w="136"/>
        <w:gridCol w:w="381"/>
        <w:gridCol w:w="207"/>
        <w:gridCol w:w="37"/>
        <w:gridCol w:w="241"/>
        <w:gridCol w:w="1067"/>
      </w:tblGrid>
      <w:tr w:rsidR="001B7CCC" w14:paraId="6F5CEAA8" w14:textId="77777777" w:rsidTr="00564C95">
        <w:tc>
          <w:tcPr>
            <w:tcW w:w="3204" w:type="dxa"/>
            <w:gridSpan w:val="3"/>
          </w:tcPr>
          <w:p w14:paraId="18707931" w14:textId="79E6A599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 xml:space="preserve">1. Name in </w:t>
            </w:r>
            <w:r w:rsidR="00D8579A" w:rsidRPr="001B7CCC">
              <w:rPr>
                <w:b/>
              </w:rPr>
              <w:t>Full:</w:t>
            </w:r>
            <w:r w:rsidRPr="001B7CCC">
              <w:rPr>
                <w:b/>
              </w:rPr>
              <w:t xml:space="preserve"> Underline Surname </w:t>
            </w:r>
          </w:p>
        </w:tc>
        <w:tc>
          <w:tcPr>
            <w:tcW w:w="6146" w:type="dxa"/>
            <w:gridSpan w:val="19"/>
          </w:tcPr>
          <w:p w14:paraId="7F3FF8CC" w14:textId="77777777" w:rsidR="001B7CCC" w:rsidRDefault="001B7CCC" w:rsidP="001B7CCC">
            <w:pPr>
              <w:jc w:val="center"/>
              <w:rPr>
                <w:b/>
              </w:rPr>
            </w:pPr>
          </w:p>
          <w:p w14:paraId="1B0D6648" w14:textId="77777777" w:rsidR="00D8579A" w:rsidRDefault="00D8579A" w:rsidP="001B7CCC">
            <w:pPr>
              <w:jc w:val="center"/>
              <w:rPr>
                <w:b/>
              </w:rPr>
            </w:pPr>
          </w:p>
          <w:p w14:paraId="2DE61914" w14:textId="54389DDF" w:rsidR="00D8579A" w:rsidRDefault="00D8579A" w:rsidP="001B7CCC">
            <w:pPr>
              <w:jc w:val="center"/>
              <w:rPr>
                <w:b/>
              </w:rPr>
            </w:pPr>
          </w:p>
        </w:tc>
      </w:tr>
      <w:tr w:rsidR="001B7CCC" w14:paraId="16F8DCC5" w14:textId="77777777" w:rsidTr="00564C95">
        <w:tc>
          <w:tcPr>
            <w:tcW w:w="3204" w:type="dxa"/>
            <w:gridSpan w:val="3"/>
          </w:tcPr>
          <w:p w14:paraId="5AA3196E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2. Whether Rev./Mr./Mrs./Miss</w:t>
            </w:r>
          </w:p>
          <w:p w14:paraId="3E13681A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6146" w:type="dxa"/>
            <w:gridSpan w:val="19"/>
          </w:tcPr>
          <w:p w14:paraId="098D90CE" w14:textId="77777777" w:rsidR="001B7CCC" w:rsidRDefault="001B7CCC" w:rsidP="001B7CCC">
            <w:pPr>
              <w:jc w:val="center"/>
              <w:rPr>
                <w:b/>
              </w:rPr>
            </w:pPr>
          </w:p>
        </w:tc>
      </w:tr>
      <w:tr w:rsidR="001B7CCC" w14:paraId="619296A0" w14:textId="77777777" w:rsidTr="00564C95">
        <w:tc>
          <w:tcPr>
            <w:tcW w:w="3204" w:type="dxa"/>
            <w:gridSpan w:val="3"/>
          </w:tcPr>
          <w:p w14:paraId="643A324D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3. Postal Address</w:t>
            </w:r>
          </w:p>
          <w:p w14:paraId="27A8B1C7" w14:textId="77777777" w:rsidR="001B7CCC" w:rsidRPr="001B7CCC" w:rsidRDefault="001B7CCC" w:rsidP="001B7CCC">
            <w:pPr>
              <w:rPr>
                <w:b/>
              </w:rPr>
            </w:pPr>
          </w:p>
          <w:p w14:paraId="0DB8F829" w14:textId="77777777" w:rsidR="001B7CCC" w:rsidRPr="001B7CCC" w:rsidRDefault="001B7CCC" w:rsidP="001B7CCC">
            <w:pPr>
              <w:rPr>
                <w:b/>
              </w:rPr>
            </w:pPr>
          </w:p>
          <w:p w14:paraId="0C1500B5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6146" w:type="dxa"/>
            <w:gridSpan w:val="19"/>
          </w:tcPr>
          <w:p w14:paraId="2B117765" w14:textId="77777777" w:rsidR="001B7CCC" w:rsidRDefault="001B7CCC" w:rsidP="001B7CCC">
            <w:pPr>
              <w:jc w:val="center"/>
              <w:rPr>
                <w:b/>
              </w:rPr>
            </w:pPr>
          </w:p>
          <w:p w14:paraId="1998B5D7" w14:textId="77777777" w:rsidR="00D8579A" w:rsidRDefault="00D8579A" w:rsidP="001B7CCC">
            <w:pPr>
              <w:jc w:val="center"/>
              <w:rPr>
                <w:b/>
              </w:rPr>
            </w:pPr>
          </w:p>
          <w:p w14:paraId="095BC518" w14:textId="77777777" w:rsidR="00D8579A" w:rsidRDefault="00D8579A" w:rsidP="001B7CCC">
            <w:pPr>
              <w:jc w:val="center"/>
              <w:rPr>
                <w:b/>
              </w:rPr>
            </w:pPr>
          </w:p>
          <w:p w14:paraId="70958F86" w14:textId="77777777" w:rsidR="00D8579A" w:rsidRDefault="00D8579A" w:rsidP="001B7CCC">
            <w:pPr>
              <w:jc w:val="center"/>
              <w:rPr>
                <w:b/>
              </w:rPr>
            </w:pPr>
          </w:p>
          <w:p w14:paraId="1CC8E1FE" w14:textId="20A4E297" w:rsidR="00D8579A" w:rsidRDefault="00D8579A" w:rsidP="001B7CCC">
            <w:pPr>
              <w:jc w:val="center"/>
              <w:rPr>
                <w:b/>
              </w:rPr>
            </w:pPr>
          </w:p>
        </w:tc>
      </w:tr>
      <w:tr w:rsidR="00D8579A" w14:paraId="0328C81A" w14:textId="77777777" w:rsidTr="00D8579A">
        <w:tc>
          <w:tcPr>
            <w:tcW w:w="3204" w:type="dxa"/>
            <w:gridSpan w:val="3"/>
          </w:tcPr>
          <w:p w14:paraId="4FA971A8" w14:textId="6F68B1FE" w:rsidR="00D8579A" w:rsidRPr="001B7CCC" w:rsidRDefault="00D8579A" w:rsidP="001B7CCC">
            <w:pPr>
              <w:rPr>
                <w:b/>
              </w:rPr>
            </w:pPr>
            <w:r w:rsidRPr="001B7CCC">
              <w:rPr>
                <w:b/>
              </w:rPr>
              <w:t xml:space="preserve">4. </w:t>
            </w:r>
            <w:r>
              <w:rPr>
                <w:b/>
              </w:rPr>
              <w:t>Mobile</w:t>
            </w:r>
            <w:r w:rsidRPr="001B7CCC">
              <w:rPr>
                <w:b/>
              </w:rPr>
              <w:t xml:space="preserve"> Number</w:t>
            </w:r>
            <w:r>
              <w:rPr>
                <w:b/>
              </w:rPr>
              <w:t>s</w:t>
            </w:r>
            <w:r w:rsidRPr="001B7CCC">
              <w:rPr>
                <w:b/>
              </w:rPr>
              <w:t xml:space="preserve"> &amp; email address</w:t>
            </w:r>
          </w:p>
          <w:p w14:paraId="327A2BB3" w14:textId="77777777" w:rsidR="00D8579A" w:rsidRPr="001B7CCC" w:rsidRDefault="00D8579A" w:rsidP="001B7CCC">
            <w:pPr>
              <w:rPr>
                <w:b/>
              </w:rPr>
            </w:pPr>
          </w:p>
          <w:p w14:paraId="13EB3A90" w14:textId="77777777" w:rsidR="00D8579A" w:rsidRPr="001B7CCC" w:rsidRDefault="00D8579A" w:rsidP="001B7CCC">
            <w:pPr>
              <w:rPr>
                <w:b/>
              </w:rPr>
            </w:pPr>
          </w:p>
        </w:tc>
        <w:tc>
          <w:tcPr>
            <w:tcW w:w="2191" w:type="dxa"/>
            <w:gridSpan w:val="6"/>
          </w:tcPr>
          <w:p w14:paraId="42325332" w14:textId="276B487E" w:rsidR="00D8579A" w:rsidRDefault="00D8579A" w:rsidP="001B7CCC">
            <w:pPr>
              <w:jc w:val="center"/>
              <w:rPr>
                <w:b/>
              </w:rPr>
            </w:pPr>
            <w:r>
              <w:rPr>
                <w:b/>
              </w:rPr>
              <w:t>Mobile</w:t>
            </w:r>
          </w:p>
        </w:tc>
        <w:tc>
          <w:tcPr>
            <w:tcW w:w="2022" w:type="dxa"/>
            <w:gridSpan w:val="8"/>
          </w:tcPr>
          <w:p w14:paraId="2CFFE705" w14:textId="40D681F4" w:rsidR="00D8579A" w:rsidRDefault="00D8579A" w:rsidP="001B7CCC">
            <w:pPr>
              <w:jc w:val="center"/>
              <w:rPr>
                <w:b/>
              </w:rPr>
            </w:pPr>
            <w:r>
              <w:rPr>
                <w:b/>
              </w:rPr>
              <w:t>WhatsApp</w:t>
            </w:r>
          </w:p>
        </w:tc>
        <w:tc>
          <w:tcPr>
            <w:tcW w:w="1933" w:type="dxa"/>
            <w:gridSpan w:val="5"/>
          </w:tcPr>
          <w:p w14:paraId="1FAE7770" w14:textId="02EE021D" w:rsidR="00D8579A" w:rsidRDefault="00D8579A" w:rsidP="001B7CCC">
            <w:pPr>
              <w:jc w:val="center"/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1B7CCC" w14:paraId="5DF457AD" w14:textId="77777777" w:rsidTr="00564C95">
        <w:tc>
          <w:tcPr>
            <w:tcW w:w="3204" w:type="dxa"/>
            <w:gridSpan w:val="3"/>
          </w:tcPr>
          <w:p w14:paraId="4E913AB4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5. Date of Birth</w:t>
            </w:r>
          </w:p>
          <w:p w14:paraId="3485DA25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6146" w:type="dxa"/>
            <w:gridSpan w:val="19"/>
          </w:tcPr>
          <w:p w14:paraId="0E0E8441" w14:textId="77777777" w:rsidR="001B7CCC" w:rsidRDefault="001B7CCC" w:rsidP="001B7CCC">
            <w:pPr>
              <w:jc w:val="center"/>
              <w:rPr>
                <w:b/>
              </w:rPr>
            </w:pPr>
          </w:p>
        </w:tc>
      </w:tr>
      <w:tr w:rsidR="001B7CCC" w14:paraId="5D70976D" w14:textId="77777777" w:rsidTr="00564C95">
        <w:tc>
          <w:tcPr>
            <w:tcW w:w="3204" w:type="dxa"/>
            <w:gridSpan w:val="3"/>
          </w:tcPr>
          <w:p w14:paraId="01D46C2E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6. Civil Status</w:t>
            </w:r>
          </w:p>
          <w:p w14:paraId="4D46DC81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6146" w:type="dxa"/>
            <w:gridSpan w:val="19"/>
          </w:tcPr>
          <w:p w14:paraId="328618C2" w14:textId="77777777" w:rsidR="001B7CCC" w:rsidRDefault="001B7CCC" w:rsidP="001B7CCC">
            <w:pPr>
              <w:jc w:val="center"/>
              <w:rPr>
                <w:b/>
              </w:rPr>
            </w:pPr>
          </w:p>
        </w:tc>
      </w:tr>
      <w:tr w:rsidR="001B7CCC" w14:paraId="11F6585D" w14:textId="77777777" w:rsidTr="00564C95">
        <w:tc>
          <w:tcPr>
            <w:tcW w:w="3204" w:type="dxa"/>
            <w:gridSpan w:val="3"/>
          </w:tcPr>
          <w:p w14:paraId="436E1F57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7. NIC Number</w:t>
            </w:r>
          </w:p>
          <w:p w14:paraId="72B53846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6146" w:type="dxa"/>
            <w:gridSpan w:val="19"/>
          </w:tcPr>
          <w:p w14:paraId="2D3CD64F" w14:textId="77777777" w:rsidR="001B7CCC" w:rsidRDefault="001B7CCC" w:rsidP="001B7CCC">
            <w:pPr>
              <w:jc w:val="center"/>
              <w:rPr>
                <w:b/>
              </w:rPr>
            </w:pPr>
          </w:p>
        </w:tc>
      </w:tr>
      <w:tr w:rsidR="001B7CCC" w14:paraId="7B7ED446" w14:textId="77777777" w:rsidTr="00D8579A">
        <w:tc>
          <w:tcPr>
            <w:tcW w:w="3204" w:type="dxa"/>
            <w:gridSpan w:val="3"/>
          </w:tcPr>
          <w:p w14:paraId="55F2D14E" w14:textId="77777777" w:rsidR="00D8579A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 xml:space="preserve">8. Education - Schools attended </w:t>
            </w:r>
          </w:p>
          <w:p w14:paraId="46055E10" w14:textId="41ABFF99" w:rsidR="00D8579A" w:rsidRDefault="00D8579A" w:rsidP="001B7CCC">
            <w:pPr>
              <w:rPr>
                <w:b/>
              </w:rPr>
            </w:pPr>
          </w:p>
          <w:p w14:paraId="7E795B22" w14:textId="77777777" w:rsidR="00C84CC6" w:rsidRDefault="00C84CC6" w:rsidP="001B7CCC">
            <w:pPr>
              <w:rPr>
                <w:b/>
              </w:rPr>
            </w:pPr>
          </w:p>
          <w:p w14:paraId="32A89C16" w14:textId="5F54747A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(</w:t>
            </w:r>
            <w:proofErr w:type="spellStart"/>
            <w:r w:rsidRPr="001B7CCC">
              <w:rPr>
                <w:b/>
              </w:rPr>
              <w:t>i</w:t>
            </w:r>
            <w:proofErr w:type="spellEnd"/>
            <w:r w:rsidRPr="001B7CCC">
              <w:rPr>
                <w:b/>
              </w:rPr>
              <w:t xml:space="preserve">). </w:t>
            </w:r>
          </w:p>
          <w:p w14:paraId="0978C998" w14:textId="77777777" w:rsidR="001B7CCC" w:rsidRPr="001B7CCC" w:rsidRDefault="001B7CCC" w:rsidP="001B7CCC">
            <w:pPr>
              <w:rPr>
                <w:b/>
              </w:rPr>
            </w:pPr>
          </w:p>
          <w:p w14:paraId="79DA7846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 xml:space="preserve">(ii). </w:t>
            </w:r>
          </w:p>
          <w:p w14:paraId="4D450E24" w14:textId="77777777" w:rsidR="001B7CCC" w:rsidRPr="001B7CCC" w:rsidRDefault="001B7CCC" w:rsidP="001B7CCC">
            <w:pPr>
              <w:rPr>
                <w:b/>
              </w:rPr>
            </w:pPr>
          </w:p>
          <w:p w14:paraId="6D3C4687" w14:textId="77777777" w:rsidR="001B7CCC" w:rsidRP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(iii).</w:t>
            </w:r>
          </w:p>
          <w:p w14:paraId="3C6AA5E0" w14:textId="77777777" w:rsidR="001B7CCC" w:rsidRPr="001B7CCC" w:rsidRDefault="001B7CCC" w:rsidP="001B7CCC">
            <w:pPr>
              <w:rPr>
                <w:b/>
              </w:rPr>
            </w:pPr>
          </w:p>
          <w:p w14:paraId="626A4D87" w14:textId="7BEDC7AC" w:rsidR="001B7CCC" w:rsidRDefault="001B7CCC" w:rsidP="001B7CCC">
            <w:pPr>
              <w:rPr>
                <w:b/>
              </w:rPr>
            </w:pPr>
            <w:r w:rsidRPr="001B7CCC">
              <w:rPr>
                <w:b/>
              </w:rPr>
              <w:t>(iv).</w:t>
            </w:r>
          </w:p>
          <w:p w14:paraId="6C120F83" w14:textId="0BEA0283" w:rsidR="00C84CC6" w:rsidRDefault="00C84CC6" w:rsidP="001B7CCC">
            <w:pPr>
              <w:rPr>
                <w:b/>
              </w:rPr>
            </w:pPr>
          </w:p>
          <w:p w14:paraId="62D933FB" w14:textId="77777777" w:rsidR="00C84CC6" w:rsidRPr="001B7CCC" w:rsidRDefault="00C84CC6" w:rsidP="001B7CCC">
            <w:pPr>
              <w:rPr>
                <w:b/>
              </w:rPr>
            </w:pPr>
          </w:p>
          <w:p w14:paraId="232D1501" w14:textId="77777777" w:rsidR="001B7CCC" w:rsidRPr="001B7CCC" w:rsidRDefault="001B7CCC" w:rsidP="001B7CCC">
            <w:pPr>
              <w:rPr>
                <w:b/>
              </w:rPr>
            </w:pPr>
          </w:p>
        </w:tc>
        <w:tc>
          <w:tcPr>
            <w:tcW w:w="2191" w:type="dxa"/>
            <w:gridSpan w:val="6"/>
          </w:tcPr>
          <w:p w14:paraId="138B7C7E" w14:textId="77777777" w:rsidR="001B7CCC" w:rsidRDefault="001B7CCC" w:rsidP="001B7CCC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3955" w:type="dxa"/>
            <w:gridSpan w:val="13"/>
          </w:tcPr>
          <w:p w14:paraId="693398EE" w14:textId="77777777" w:rsidR="001B7CCC" w:rsidRDefault="001B7CCC" w:rsidP="001B7CCC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C84CC6" w14:paraId="7E490E6B" w14:textId="77777777" w:rsidTr="00E97325">
        <w:tc>
          <w:tcPr>
            <w:tcW w:w="9350" w:type="dxa"/>
            <w:gridSpan w:val="22"/>
          </w:tcPr>
          <w:p w14:paraId="13BB8E23" w14:textId="14109379" w:rsidR="00C84CC6" w:rsidRDefault="00C84CC6" w:rsidP="00C84CC6">
            <w:pPr>
              <w:rPr>
                <w:b/>
              </w:rPr>
            </w:pPr>
            <w:r w:rsidRPr="001B7CCC">
              <w:rPr>
                <w:b/>
              </w:rPr>
              <w:lastRenderedPageBreak/>
              <w:t xml:space="preserve">9. University Education </w:t>
            </w:r>
            <w:r>
              <w:rPr>
                <w:b/>
              </w:rPr>
              <w:t>- Bachelor’s</w:t>
            </w:r>
            <w:r w:rsidRPr="008F17E3">
              <w:rPr>
                <w:b/>
              </w:rPr>
              <w:t xml:space="preserve"> degree</w:t>
            </w:r>
          </w:p>
          <w:p w14:paraId="31A411BB" w14:textId="16213A05" w:rsidR="00C84CC6" w:rsidRDefault="00C84CC6" w:rsidP="00C84CC6">
            <w:pPr>
              <w:rPr>
                <w:b/>
              </w:rPr>
            </w:pPr>
            <w:r w:rsidRPr="008F17E3">
              <w:rPr>
                <w:b/>
              </w:rPr>
              <w:t xml:space="preserve"> </w:t>
            </w:r>
          </w:p>
        </w:tc>
      </w:tr>
      <w:tr w:rsidR="00564C95" w14:paraId="3B7E99D9" w14:textId="77777777" w:rsidTr="00D8579A">
        <w:tc>
          <w:tcPr>
            <w:tcW w:w="3204" w:type="dxa"/>
            <w:gridSpan w:val="3"/>
          </w:tcPr>
          <w:p w14:paraId="53BB16C1" w14:textId="77777777" w:rsidR="00564C95" w:rsidRPr="001B7CCC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University</w:t>
            </w:r>
          </w:p>
        </w:tc>
        <w:tc>
          <w:tcPr>
            <w:tcW w:w="1021" w:type="dxa"/>
            <w:gridSpan w:val="2"/>
          </w:tcPr>
          <w:p w14:paraId="4B64DBEE" w14:textId="77777777" w:rsidR="00564C95" w:rsidRPr="001B7CCC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From</w:t>
            </w:r>
          </w:p>
        </w:tc>
        <w:tc>
          <w:tcPr>
            <w:tcW w:w="1170" w:type="dxa"/>
            <w:gridSpan w:val="4"/>
          </w:tcPr>
          <w:p w14:paraId="77560FED" w14:textId="77777777" w:rsidR="00564C95" w:rsidRPr="001B7CCC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To</w:t>
            </w:r>
          </w:p>
        </w:tc>
        <w:tc>
          <w:tcPr>
            <w:tcW w:w="1350" w:type="dxa"/>
            <w:gridSpan w:val="5"/>
          </w:tcPr>
          <w:p w14:paraId="3BADE877" w14:textId="77777777" w:rsidR="00564C95" w:rsidRPr="001B7CCC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Course followed (with subjects)</w:t>
            </w:r>
          </w:p>
        </w:tc>
        <w:tc>
          <w:tcPr>
            <w:tcW w:w="1260" w:type="dxa"/>
            <w:gridSpan w:val="5"/>
          </w:tcPr>
          <w:p w14:paraId="19BBF054" w14:textId="77777777" w:rsidR="00564C95" w:rsidRPr="001B7CCC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Medium of study</w:t>
            </w:r>
          </w:p>
        </w:tc>
        <w:tc>
          <w:tcPr>
            <w:tcW w:w="1345" w:type="dxa"/>
            <w:gridSpan w:val="3"/>
          </w:tcPr>
          <w:p w14:paraId="59FF8AD9" w14:textId="77777777" w:rsidR="00564C95" w:rsidRPr="001B7CCC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Results (give Class or Grade</w:t>
            </w:r>
            <w:r>
              <w:rPr>
                <w:b/>
              </w:rPr>
              <w:t>)</w:t>
            </w:r>
          </w:p>
        </w:tc>
      </w:tr>
      <w:tr w:rsidR="00564C95" w14:paraId="1639B33E" w14:textId="77777777" w:rsidTr="00D8579A">
        <w:tc>
          <w:tcPr>
            <w:tcW w:w="3204" w:type="dxa"/>
            <w:gridSpan w:val="3"/>
          </w:tcPr>
          <w:p w14:paraId="02E0ECB5" w14:textId="77777777" w:rsidR="00564C95" w:rsidRDefault="00564C95" w:rsidP="001B7CCC">
            <w:pPr>
              <w:jc w:val="center"/>
              <w:rPr>
                <w:b/>
              </w:rPr>
            </w:pPr>
          </w:p>
          <w:p w14:paraId="09E58B30" w14:textId="77777777" w:rsidR="00564C95" w:rsidRDefault="00564C95" w:rsidP="001B7CCC">
            <w:pPr>
              <w:jc w:val="center"/>
              <w:rPr>
                <w:b/>
              </w:rPr>
            </w:pPr>
          </w:p>
          <w:p w14:paraId="46196317" w14:textId="77777777" w:rsidR="00564C95" w:rsidRDefault="00564C95" w:rsidP="001B7CCC">
            <w:pPr>
              <w:jc w:val="center"/>
              <w:rPr>
                <w:b/>
              </w:rPr>
            </w:pPr>
          </w:p>
          <w:p w14:paraId="56FB5218" w14:textId="77777777" w:rsidR="00564C95" w:rsidRDefault="00564C95" w:rsidP="001B7CCC">
            <w:pPr>
              <w:jc w:val="center"/>
              <w:rPr>
                <w:b/>
              </w:rPr>
            </w:pPr>
          </w:p>
          <w:p w14:paraId="02895118" w14:textId="77777777" w:rsidR="00564C95" w:rsidRDefault="00564C95" w:rsidP="001B7CCC">
            <w:pPr>
              <w:jc w:val="center"/>
              <w:rPr>
                <w:b/>
              </w:rPr>
            </w:pPr>
          </w:p>
          <w:p w14:paraId="68F8A82F" w14:textId="77777777" w:rsidR="00564C95" w:rsidRDefault="00564C95" w:rsidP="001B7CCC">
            <w:pPr>
              <w:jc w:val="center"/>
              <w:rPr>
                <w:b/>
              </w:rPr>
            </w:pPr>
          </w:p>
          <w:p w14:paraId="26590232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021" w:type="dxa"/>
            <w:gridSpan w:val="2"/>
          </w:tcPr>
          <w:p w14:paraId="3FB610F4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170" w:type="dxa"/>
            <w:gridSpan w:val="4"/>
          </w:tcPr>
          <w:p w14:paraId="46B543D8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350" w:type="dxa"/>
            <w:gridSpan w:val="5"/>
          </w:tcPr>
          <w:p w14:paraId="32F8A231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260" w:type="dxa"/>
            <w:gridSpan w:val="5"/>
          </w:tcPr>
          <w:p w14:paraId="0772FAC9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345" w:type="dxa"/>
            <w:gridSpan w:val="3"/>
          </w:tcPr>
          <w:p w14:paraId="610BA159" w14:textId="77777777" w:rsidR="00564C95" w:rsidRPr="001B7CCC" w:rsidRDefault="00564C95" w:rsidP="001B7CCC">
            <w:pPr>
              <w:jc w:val="center"/>
              <w:rPr>
                <w:b/>
              </w:rPr>
            </w:pPr>
          </w:p>
        </w:tc>
      </w:tr>
      <w:tr w:rsidR="00C84CC6" w14:paraId="6E7B8881" w14:textId="77777777" w:rsidTr="002D3655">
        <w:tc>
          <w:tcPr>
            <w:tcW w:w="9350" w:type="dxa"/>
            <w:gridSpan w:val="22"/>
          </w:tcPr>
          <w:p w14:paraId="6A6BF3A0" w14:textId="77777777" w:rsidR="00C84CC6" w:rsidRDefault="00C84CC6" w:rsidP="00C84CC6">
            <w:pPr>
              <w:rPr>
                <w:b/>
              </w:rPr>
            </w:pPr>
            <w:r>
              <w:rPr>
                <w:b/>
              </w:rPr>
              <w:t>10. Postgraduate Diplomas and Degrees</w:t>
            </w:r>
          </w:p>
          <w:p w14:paraId="2B015DE3" w14:textId="47462E53" w:rsidR="00C84CC6" w:rsidRDefault="00C84CC6" w:rsidP="00C84CC6">
            <w:pPr>
              <w:rPr>
                <w:b/>
              </w:rPr>
            </w:pPr>
          </w:p>
        </w:tc>
      </w:tr>
      <w:tr w:rsidR="00564C95" w14:paraId="7DF19C50" w14:textId="77777777" w:rsidTr="00E20D82">
        <w:tc>
          <w:tcPr>
            <w:tcW w:w="3066" w:type="dxa"/>
            <w:gridSpan w:val="2"/>
          </w:tcPr>
          <w:p w14:paraId="1430C22A" w14:textId="77777777" w:rsidR="00564C95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University</w:t>
            </w:r>
          </w:p>
        </w:tc>
        <w:tc>
          <w:tcPr>
            <w:tcW w:w="1113" w:type="dxa"/>
            <w:gridSpan w:val="2"/>
          </w:tcPr>
          <w:p w14:paraId="2D957E21" w14:textId="77777777" w:rsidR="00564C95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1240" w:type="dxa"/>
            <w:gridSpan w:val="6"/>
          </w:tcPr>
          <w:p w14:paraId="5B148CA8" w14:textId="77777777" w:rsidR="00564C95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  <w:tc>
          <w:tcPr>
            <w:tcW w:w="1297" w:type="dxa"/>
            <w:gridSpan w:val="3"/>
          </w:tcPr>
          <w:p w14:paraId="3E64EC9D" w14:textId="77777777" w:rsidR="00564C95" w:rsidRDefault="00564C95" w:rsidP="001B7CCC">
            <w:pPr>
              <w:jc w:val="center"/>
              <w:rPr>
                <w:b/>
              </w:rPr>
            </w:pPr>
            <w:r w:rsidRPr="001B7CCC">
              <w:rPr>
                <w:b/>
              </w:rPr>
              <w:t>Course followed (with subjects)</w:t>
            </w:r>
          </w:p>
        </w:tc>
        <w:tc>
          <w:tcPr>
            <w:tcW w:w="1326" w:type="dxa"/>
            <w:gridSpan w:val="7"/>
          </w:tcPr>
          <w:p w14:paraId="40D605DF" w14:textId="77777777" w:rsidR="00564C95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Medium of Study</w:t>
            </w:r>
          </w:p>
        </w:tc>
        <w:tc>
          <w:tcPr>
            <w:tcW w:w="1308" w:type="dxa"/>
            <w:gridSpan w:val="2"/>
          </w:tcPr>
          <w:p w14:paraId="6DAC16BF" w14:textId="77777777" w:rsidR="00564C95" w:rsidRDefault="00564C95" w:rsidP="001B7CCC">
            <w:pPr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64C95" w14:paraId="041BB9E5" w14:textId="77777777" w:rsidTr="00E20D82">
        <w:tc>
          <w:tcPr>
            <w:tcW w:w="3066" w:type="dxa"/>
            <w:gridSpan w:val="2"/>
          </w:tcPr>
          <w:p w14:paraId="39069DE0" w14:textId="77777777" w:rsidR="00564C95" w:rsidRDefault="00564C95" w:rsidP="008F17E3">
            <w:pPr>
              <w:rPr>
                <w:b/>
              </w:rPr>
            </w:pP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i</w:t>
            </w:r>
            <w:proofErr w:type="spellEnd"/>
            <w:r>
              <w:rPr>
                <w:b/>
              </w:rPr>
              <w:t>)</w:t>
            </w:r>
          </w:p>
          <w:p w14:paraId="4DE37B1B" w14:textId="77777777" w:rsidR="00564C95" w:rsidRDefault="00564C95" w:rsidP="008F17E3">
            <w:pPr>
              <w:rPr>
                <w:b/>
              </w:rPr>
            </w:pPr>
          </w:p>
          <w:p w14:paraId="2AF6A7C2" w14:textId="77777777" w:rsidR="00564C95" w:rsidRDefault="00564C95" w:rsidP="008F17E3">
            <w:pPr>
              <w:rPr>
                <w:b/>
              </w:rPr>
            </w:pPr>
          </w:p>
          <w:p w14:paraId="538E74FF" w14:textId="77777777" w:rsidR="00564C95" w:rsidRDefault="00564C95" w:rsidP="008F17E3">
            <w:pPr>
              <w:rPr>
                <w:b/>
              </w:rPr>
            </w:pPr>
          </w:p>
          <w:p w14:paraId="1B2B4B55" w14:textId="77777777" w:rsidR="00564C95" w:rsidRDefault="00564C95" w:rsidP="008F17E3">
            <w:pPr>
              <w:rPr>
                <w:b/>
              </w:rPr>
            </w:pPr>
            <w:r>
              <w:rPr>
                <w:b/>
              </w:rPr>
              <w:t>(ii)</w:t>
            </w:r>
          </w:p>
          <w:p w14:paraId="66F5B68C" w14:textId="77777777" w:rsidR="00564C95" w:rsidRDefault="00564C95" w:rsidP="008F17E3">
            <w:pPr>
              <w:rPr>
                <w:b/>
              </w:rPr>
            </w:pPr>
          </w:p>
          <w:p w14:paraId="7B68FB50" w14:textId="77777777" w:rsidR="00564C95" w:rsidRDefault="00564C95" w:rsidP="008F17E3">
            <w:pPr>
              <w:rPr>
                <w:b/>
              </w:rPr>
            </w:pPr>
          </w:p>
          <w:p w14:paraId="057E1FD5" w14:textId="77777777" w:rsidR="00564C95" w:rsidRDefault="00564C95" w:rsidP="008F17E3">
            <w:pPr>
              <w:rPr>
                <w:b/>
              </w:rPr>
            </w:pPr>
          </w:p>
          <w:p w14:paraId="5297D3EB" w14:textId="77777777" w:rsidR="00564C95" w:rsidRDefault="00564C95" w:rsidP="008F17E3">
            <w:pPr>
              <w:rPr>
                <w:b/>
              </w:rPr>
            </w:pPr>
            <w:r>
              <w:rPr>
                <w:b/>
              </w:rPr>
              <w:t>(iii)</w:t>
            </w:r>
          </w:p>
          <w:p w14:paraId="25A9B849" w14:textId="77777777" w:rsidR="00564C95" w:rsidRDefault="00564C95" w:rsidP="008F17E3">
            <w:pPr>
              <w:rPr>
                <w:b/>
              </w:rPr>
            </w:pPr>
          </w:p>
          <w:p w14:paraId="7B0FA128" w14:textId="77777777" w:rsidR="00564C95" w:rsidRDefault="00564C95" w:rsidP="008F17E3">
            <w:pPr>
              <w:rPr>
                <w:b/>
              </w:rPr>
            </w:pPr>
          </w:p>
          <w:p w14:paraId="21A6772A" w14:textId="77777777" w:rsidR="00564C95" w:rsidRDefault="00564C95" w:rsidP="008F17E3">
            <w:pPr>
              <w:rPr>
                <w:b/>
              </w:rPr>
            </w:pPr>
          </w:p>
          <w:p w14:paraId="0A365503" w14:textId="77777777" w:rsidR="00564C95" w:rsidRDefault="00564C95" w:rsidP="008F17E3">
            <w:pPr>
              <w:rPr>
                <w:b/>
              </w:rPr>
            </w:pPr>
            <w:r>
              <w:rPr>
                <w:b/>
              </w:rPr>
              <w:t>(iv)</w:t>
            </w:r>
          </w:p>
          <w:p w14:paraId="616803E4" w14:textId="77777777" w:rsidR="00564C95" w:rsidRDefault="00564C95" w:rsidP="001B7CCC">
            <w:pPr>
              <w:jc w:val="center"/>
              <w:rPr>
                <w:b/>
              </w:rPr>
            </w:pPr>
          </w:p>
          <w:p w14:paraId="6E6A3DAF" w14:textId="77777777" w:rsidR="00564C95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113" w:type="dxa"/>
            <w:gridSpan w:val="2"/>
          </w:tcPr>
          <w:p w14:paraId="7CCD4613" w14:textId="77777777" w:rsidR="00564C95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240" w:type="dxa"/>
            <w:gridSpan w:val="6"/>
          </w:tcPr>
          <w:p w14:paraId="6A064F7F" w14:textId="77777777" w:rsidR="00564C95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297" w:type="dxa"/>
            <w:gridSpan w:val="3"/>
          </w:tcPr>
          <w:p w14:paraId="0F249A13" w14:textId="77777777" w:rsidR="00564C95" w:rsidRDefault="00564C95" w:rsidP="001B7CCC">
            <w:pPr>
              <w:jc w:val="center"/>
              <w:rPr>
                <w:b/>
              </w:rPr>
            </w:pPr>
          </w:p>
          <w:p w14:paraId="0A3783B4" w14:textId="77777777" w:rsidR="005736C7" w:rsidRDefault="005736C7" w:rsidP="001B7CCC">
            <w:pPr>
              <w:jc w:val="center"/>
              <w:rPr>
                <w:b/>
              </w:rPr>
            </w:pPr>
          </w:p>
        </w:tc>
        <w:tc>
          <w:tcPr>
            <w:tcW w:w="1326" w:type="dxa"/>
            <w:gridSpan w:val="7"/>
          </w:tcPr>
          <w:p w14:paraId="0EC437BB" w14:textId="77777777" w:rsidR="00564C95" w:rsidRDefault="00564C95" w:rsidP="001B7CCC">
            <w:pPr>
              <w:jc w:val="center"/>
              <w:rPr>
                <w:b/>
              </w:rPr>
            </w:pPr>
          </w:p>
        </w:tc>
        <w:tc>
          <w:tcPr>
            <w:tcW w:w="1308" w:type="dxa"/>
            <w:gridSpan w:val="2"/>
          </w:tcPr>
          <w:p w14:paraId="189AC246" w14:textId="77777777" w:rsidR="00564C95" w:rsidRDefault="00564C95" w:rsidP="001B7CCC">
            <w:pPr>
              <w:jc w:val="center"/>
              <w:rPr>
                <w:b/>
              </w:rPr>
            </w:pPr>
          </w:p>
        </w:tc>
      </w:tr>
      <w:tr w:rsidR="005F4D66" w14:paraId="02DCB198" w14:textId="77777777" w:rsidTr="00E20D82">
        <w:tc>
          <w:tcPr>
            <w:tcW w:w="3066" w:type="dxa"/>
            <w:gridSpan w:val="2"/>
          </w:tcPr>
          <w:p w14:paraId="5D5A6BC5" w14:textId="4B84837E" w:rsidR="005F4D66" w:rsidRDefault="005F4D66" w:rsidP="008F17E3">
            <w:pPr>
              <w:rPr>
                <w:b/>
              </w:rPr>
            </w:pPr>
            <w:r>
              <w:rPr>
                <w:b/>
              </w:rPr>
              <w:t>11. Professional Qualifications (Associateships</w:t>
            </w:r>
            <w:r w:rsidR="00FB36F4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 w:rsidR="00FB36F4">
              <w:rPr>
                <w:b/>
              </w:rPr>
              <w:t>Fellowships,</w:t>
            </w:r>
            <w:r>
              <w:rPr>
                <w:b/>
              </w:rPr>
              <w:t xml:space="preserve"> and similar qualification) </w:t>
            </w:r>
          </w:p>
          <w:p w14:paraId="464FF686" w14:textId="77777777" w:rsidR="005F4D66" w:rsidRDefault="005F4D66" w:rsidP="008F17E3">
            <w:pPr>
              <w:rPr>
                <w:b/>
              </w:rPr>
            </w:pPr>
          </w:p>
          <w:p w14:paraId="15D5139C" w14:textId="66FE56AC" w:rsidR="00E20D82" w:rsidRDefault="00E20D82" w:rsidP="008F17E3">
            <w:pPr>
              <w:rPr>
                <w:b/>
              </w:rPr>
            </w:pPr>
          </w:p>
        </w:tc>
        <w:tc>
          <w:tcPr>
            <w:tcW w:w="6284" w:type="dxa"/>
            <w:gridSpan w:val="20"/>
          </w:tcPr>
          <w:p w14:paraId="2120D01D" w14:textId="77777777" w:rsidR="005F4D66" w:rsidRDefault="005F4D66" w:rsidP="001B7CCC">
            <w:pPr>
              <w:jc w:val="center"/>
              <w:rPr>
                <w:b/>
              </w:rPr>
            </w:pPr>
          </w:p>
        </w:tc>
      </w:tr>
      <w:tr w:rsidR="001B7CCC" w14:paraId="5B566FE7" w14:textId="77777777" w:rsidTr="00E20D82">
        <w:tc>
          <w:tcPr>
            <w:tcW w:w="3066" w:type="dxa"/>
            <w:gridSpan w:val="2"/>
          </w:tcPr>
          <w:p w14:paraId="36B73E17" w14:textId="29552264" w:rsidR="001B7CCC" w:rsidRPr="008F17E3" w:rsidRDefault="008F17E3" w:rsidP="008F17E3">
            <w:pPr>
              <w:rPr>
                <w:b/>
              </w:rPr>
            </w:pPr>
            <w:r w:rsidRPr="008F17E3">
              <w:rPr>
                <w:b/>
              </w:rPr>
              <w:t>1</w:t>
            </w:r>
            <w:r w:rsidR="005F4D66">
              <w:rPr>
                <w:b/>
              </w:rPr>
              <w:t>2</w:t>
            </w:r>
            <w:r w:rsidRPr="008F17E3">
              <w:rPr>
                <w:b/>
              </w:rPr>
              <w:t xml:space="preserve">. Any other academic distinctions, Medals, Prizes, </w:t>
            </w:r>
            <w:r w:rsidR="005F4D66">
              <w:rPr>
                <w:b/>
              </w:rPr>
              <w:t xml:space="preserve">Awards </w:t>
            </w:r>
            <w:r w:rsidRPr="008F17E3">
              <w:rPr>
                <w:b/>
              </w:rPr>
              <w:t>etc. (</w:t>
            </w:r>
            <w:r w:rsidR="005F4D66">
              <w:rPr>
                <w:b/>
              </w:rPr>
              <w:t>excluding the scholarships and travel grants) I</w:t>
            </w:r>
            <w:r w:rsidRPr="008F17E3">
              <w:rPr>
                <w:b/>
              </w:rPr>
              <w:t>ndicate the institution from which such awards have been obtained</w:t>
            </w:r>
            <w:r w:rsidR="005F4D66">
              <w:rPr>
                <w:b/>
              </w:rPr>
              <w:t>.</w:t>
            </w:r>
          </w:p>
          <w:p w14:paraId="2ED5BF2A" w14:textId="77777777" w:rsidR="008F17E3" w:rsidRPr="008F17E3" w:rsidRDefault="008F17E3" w:rsidP="008F17E3">
            <w:pPr>
              <w:rPr>
                <w:b/>
              </w:rPr>
            </w:pPr>
          </w:p>
        </w:tc>
        <w:tc>
          <w:tcPr>
            <w:tcW w:w="6284" w:type="dxa"/>
            <w:gridSpan w:val="20"/>
          </w:tcPr>
          <w:p w14:paraId="59137AAF" w14:textId="77777777" w:rsidR="001B7CCC" w:rsidRDefault="001B7CCC" w:rsidP="001B7CCC">
            <w:pPr>
              <w:jc w:val="center"/>
              <w:rPr>
                <w:b/>
              </w:rPr>
            </w:pPr>
          </w:p>
        </w:tc>
      </w:tr>
      <w:tr w:rsidR="001B7CCC" w14:paraId="41170518" w14:textId="77777777" w:rsidTr="00E20D82">
        <w:tc>
          <w:tcPr>
            <w:tcW w:w="3066" w:type="dxa"/>
            <w:gridSpan w:val="2"/>
          </w:tcPr>
          <w:p w14:paraId="7269D504" w14:textId="77777777" w:rsidR="00E20D82" w:rsidRDefault="008F17E3" w:rsidP="00E20D82">
            <w:pPr>
              <w:rPr>
                <w:b/>
              </w:rPr>
            </w:pPr>
            <w:r w:rsidRPr="008F17E3">
              <w:rPr>
                <w:b/>
              </w:rPr>
              <w:lastRenderedPageBreak/>
              <w:t>1</w:t>
            </w:r>
            <w:r w:rsidR="005F4D66">
              <w:rPr>
                <w:b/>
              </w:rPr>
              <w:t>3</w:t>
            </w:r>
            <w:r w:rsidRPr="008F17E3">
              <w:rPr>
                <w:b/>
              </w:rPr>
              <w:t>. Rese</w:t>
            </w:r>
            <w:r>
              <w:rPr>
                <w:b/>
              </w:rPr>
              <w:t xml:space="preserve">arch &amp; Publications, if any </w:t>
            </w:r>
            <w:r w:rsidR="00E20D82">
              <w:rPr>
                <w:b/>
              </w:rPr>
              <w:t>(Please add a separate sheet if space is inadequate)</w:t>
            </w:r>
          </w:p>
          <w:p w14:paraId="2371FDBA" w14:textId="77777777" w:rsidR="001B7CCC" w:rsidRDefault="001B7CCC" w:rsidP="008F17E3">
            <w:pPr>
              <w:rPr>
                <w:b/>
              </w:rPr>
            </w:pPr>
          </w:p>
          <w:p w14:paraId="42CBF1A5" w14:textId="77777777" w:rsidR="00E20D82" w:rsidRDefault="00E20D82" w:rsidP="008F17E3">
            <w:pPr>
              <w:rPr>
                <w:b/>
              </w:rPr>
            </w:pPr>
          </w:p>
          <w:p w14:paraId="5E90A03D" w14:textId="77777777" w:rsidR="00E20D82" w:rsidRDefault="00E20D82" w:rsidP="008F17E3">
            <w:pPr>
              <w:rPr>
                <w:b/>
              </w:rPr>
            </w:pPr>
          </w:p>
          <w:p w14:paraId="1EEC8F53" w14:textId="77777777" w:rsidR="00E20D82" w:rsidRDefault="00E20D82" w:rsidP="008F17E3">
            <w:pPr>
              <w:rPr>
                <w:b/>
              </w:rPr>
            </w:pPr>
          </w:p>
          <w:p w14:paraId="4F85509B" w14:textId="77777777" w:rsidR="00E20D82" w:rsidRDefault="00E20D82" w:rsidP="008F17E3">
            <w:pPr>
              <w:rPr>
                <w:b/>
              </w:rPr>
            </w:pPr>
          </w:p>
          <w:p w14:paraId="5C9FA5F6" w14:textId="77777777" w:rsidR="00E20D82" w:rsidRDefault="00E20D82" w:rsidP="008F17E3">
            <w:pPr>
              <w:rPr>
                <w:b/>
              </w:rPr>
            </w:pPr>
          </w:p>
          <w:p w14:paraId="0E9489A3" w14:textId="77777777" w:rsidR="00E20D82" w:rsidRDefault="00E20D82" w:rsidP="008F17E3">
            <w:pPr>
              <w:rPr>
                <w:b/>
              </w:rPr>
            </w:pPr>
          </w:p>
          <w:p w14:paraId="1E0FD314" w14:textId="73AEA8F4" w:rsidR="00E20D82" w:rsidRPr="008F17E3" w:rsidRDefault="00E20D82" w:rsidP="008F17E3">
            <w:pPr>
              <w:rPr>
                <w:b/>
              </w:rPr>
            </w:pPr>
          </w:p>
        </w:tc>
        <w:tc>
          <w:tcPr>
            <w:tcW w:w="6284" w:type="dxa"/>
            <w:gridSpan w:val="20"/>
          </w:tcPr>
          <w:p w14:paraId="602157CB" w14:textId="77777777" w:rsidR="001B7CCC" w:rsidRDefault="001B7CCC" w:rsidP="001B7CCC">
            <w:pPr>
              <w:jc w:val="center"/>
              <w:rPr>
                <w:b/>
              </w:rPr>
            </w:pPr>
          </w:p>
          <w:p w14:paraId="7A31E30E" w14:textId="77777777" w:rsidR="008F17E3" w:rsidRDefault="008F17E3" w:rsidP="001B7CCC">
            <w:pPr>
              <w:jc w:val="center"/>
              <w:rPr>
                <w:b/>
              </w:rPr>
            </w:pPr>
          </w:p>
          <w:p w14:paraId="66E087E5" w14:textId="77777777" w:rsidR="008F17E3" w:rsidRDefault="008F17E3" w:rsidP="001B7CCC">
            <w:pPr>
              <w:jc w:val="center"/>
              <w:rPr>
                <w:b/>
              </w:rPr>
            </w:pPr>
          </w:p>
          <w:p w14:paraId="4ECA471D" w14:textId="77777777" w:rsidR="008F17E3" w:rsidRDefault="008F17E3" w:rsidP="001B7CCC">
            <w:pPr>
              <w:jc w:val="center"/>
              <w:rPr>
                <w:b/>
              </w:rPr>
            </w:pPr>
          </w:p>
        </w:tc>
      </w:tr>
      <w:tr w:rsidR="005F4D66" w14:paraId="50F26EA9" w14:textId="77777777" w:rsidTr="00E20D82">
        <w:tc>
          <w:tcPr>
            <w:tcW w:w="3066" w:type="dxa"/>
            <w:gridSpan w:val="2"/>
          </w:tcPr>
          <w:p w14:paraId="0A519667" w14:textId="3EE87019" w:rsidR="005F4D66" w:rsidRDefault="00E20D82" w:rsidP="008F17E3">
            <w:pPr>
              <w:rPr>
                <w:b/>
              </w:rPr>
            </w:pPr>
            <w:r>
              <w:rPr>
                <w:b/>
              </w:rPr>
              <w:t xml:space="preserve">14. </w:t>
            </w:r>
            <w:r w:rsidR="005F4D66">
              <w:rPr>
                <w:b/>
              </w:rPr>
              <w:t>Experience in teaching Library &amp; Information Science and related subjects</w:t>
            </w:r>
          </w:p>
          <w:p w14:paraId="5F65F833" w14:textId="732E777A" w:rsidR="00E20D82" w:rsidRDefault="00E20D82" w:rsidP="008F17E3">
            <w:pPr>
              <w:rPr>
                <w:b/>
              </w:rPr>
            </w:pPr>
            <w:r>
              <w:rPr>
                <w:b/>
              </w:rPr>
              <w:t>(Please add a separate sheet if space is inadequate)</w:t>
            </w:r>
          </w:p>
          <w:p w14:paraId="3784767D" w14:textId="77777777" w:rsidR="00E20D82" w:rsidRDefault="00E20D82" w:rsidP="008F17E3">
            <w:pPr>
              <w:rPr>
                <w:b/>
              </w:rPr>
            </w:pPr>
          </w:p>
          <w:p w14:paraId="0FE945A7" w14:textId="3C09174F" w:rsidR="00E20D82" w:rsidRDefault="00E20D82" w:rsidP="008F17E3">
            <w:pPr>
              <w:rPr>
                <w:b/>
              </w:rPr>
            </w:pPr>
          </w:p>
          <w:p w14:paraId="43D011C2" w14:textId="77777777" w:rsidR="00E20D82" w:rsidRDefault="00E20D82" w:rsidP="008F17E3">
            <w:pPr>
              <w:rPr>
                <w:b/>
              </w:rPr>
            </w:pPr>
          </w:p>
          <w:p w14:paraId="3F0CCE80" w14:textId="77777777" w:rsidR="00E20D82" w:rsidRDefault="00E20D82" w:rsidP="008F17E3">
            <w:pPr>
              <w:rPr>
                <w:b/>
              </w:rPr>
            </w:pPr>
          </w:p>
          <w:p w14:paraId="61916B34" w14:textId="1BFC7478" w:rsidR="00E20D82" w:rsidRPr="008F17E3" w:rsidRDefault="00E20D82" w:rsidP="008F17E3">
            <w:pPr>
              <w:rPr>
                <w:b/>
              </w:rPr>
            </w:pPr>
          </w:p>
        </w:tc>
        <w:tc>
          <w:tcPr>
            <w:tcW w:w="2030" w:type="dxa"/>
            <w:gridSpan w:val="5"/>
          </w:tcPr>
          <w:p w14:paraId="2082B2F5" w14:textId="393B5E73" w:rsidR="005F4D66" w:rsidRDefault="005F4D66" w:rsidP="001B7CCC">
            <w:pPr>
              <w:jc w:val="center"/>
              <w:rPr>
                <w:b/>
              </w:rPr>
            </w:pPr>
            <w:r>
              <w:rPr>
                <w:b/>
              </w:rPr>
              <w:t>Institute</w:t>
            </w:r>
          </w:p>
        </w:tc>
        <w:tc>
          <w:tcPr>
            <w:tcW w:w="1649" w:type="dxa"/>
            <w:gridSpan w:val="7"/>
          </w:tcPr>
          <w:p w14:paraId="5118256A" w14:textId="5728DD5D" w:rsidR="005F4D66" w:rsidRDefault="005F4D66" w:rsidP="001B7CCC">
            <w:pPr>
              <w:jc w:val="center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1538" w:type="dxa"/>
            <w:gridSpan w:val="7"/>
          </w:tcPr>
          <w:p w14:paraId="789E9B8D" w14:textId="5B93DDDC" w:rsidR="005F4D66" w:rsidRDefault="005F4D66" w:rsidP="001B7CCC">
            <w:pPr>
              <w:jc w:val="center"/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1067" w:type="dxa"/>
          </w:tcPr>
          <w:p w14:paraId="22CA963D" w14:textId="33000A03" w:rsidR="005F4D66" w:rsidRDefault="00E20D82" w:rsidP="001B7CCC">
            <w:pPr>
              <w:jc w:val="center"/>
              <w:rPr>
                <w:b/>
              </w:rPr>
            </w:pPr>
            <w:r>
              <w:rPr>
                <w:b/>
              </w:rPr>
              <w:t>No. of years</w:t>
            </w:r>
          </w:p>
        </w:tc>
      </w:tr>
      <w:tr w:rsidR="008F17E3" w14:paraId="4F270502" w14:textId="77777777" w:rsidTr="00E20D82">
        <w:tc>
          <w:tcPr>
            <w:tcW w:w="3066" w:type="dxa"/>
            <w:gridSpan w:val="2"/>
          </w:tcPr>
          <w:p w14:paraId="2B2B303A" w14:textId="5C6154AD" w:rsidR="008F17E3" w:rsidRPr="008F17E3" w:rsidRDefault="008F17E3" w:rsidP="008F17E3">
            <w:pPr>
              <w:rPr>
                <w:b/>
              </w:rPr>
            </w:pPr>
            <w:r w:rsidRPr="008F17E3">
              <w:rPr>
                <w:b/>
              </w:rPr>
              <w:t>1</w:t>
            </w:r>
            <w:r w:rsidR="00E20D82">
              <w:rPr>
                <w:b/>
              </w:rPr>
              <w:t>5</w:t>
            </w:r>
            <w:r w:rsidRPr="008F17E3">
              <w:rPr>
                <w:b/>
              </w:rPr>
              <w:t>. Present Employment</w:t>
            </w:r>
          </w:p>
          <w:p w14:paraId="32E5F7FD" w14:textId="77777777" w:rsidR="008F17E3" w:rsidRDefault="008F17E3" w:rsidP="008F17E3"/>
          <w:p w14:paraId="3B67735C" w14:textId="77777777" w:rsidR="008F17E3" w:rsidRDefault="008F17E3" w:rsidP="008F17E3">
            <w:pPr>
              <w:rPr>
                <w:b/>
              </w:rPr>
            </w:pPr>
          </w:p>
        </w:tc>
        <w:tc>
          <w:tcPr>
            <w:tcW w:w="2030" w:type="dxa"/>
            <w:gridSpan w:val="5"/>
          </w:tcPr>
          <w:p w14:paraId="0AC17115" w14:textId="77777777" w:rsidR="008F17E3" w:rsidRDefault="008F17E3" w:rsidP="001B7CCC">
            <w:pPr>
              <w:jc w:val="center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1649" w:type="dxa"/>
            <w:gridSpan w:val="7"/>
          </w:tcPr>
          <w:p w14:paraId="3A1BF23E" w14:textId="77777777" w:rsidR="008F17E3" w:rsidRDefault="008F17E3" w:rsidP="001B7CCC">
            <w:pPr>
              <w:jc w:val="center"/>
              <w:rPr>
                <w:b/>
              </w:rPr>
            </w:pPr>
            <w:r>
              <w:rPr>
                <w:b/>
              </w:rPr>
              <w:t>Place</w:t>
            </w:r>
          </w:p>
        </w:tc>
        <w:tc>
          <w:tcPr>
            <w:tcW w:w="2605" w:type="dxa"/>
            <w:gridSpan w:val="8"/>
          </w:tcPr>
          <w:p w14:paraId="5D291687" w14:textId="77777777" w:rsidR="008F17E3" w:rsidRDefault="008F17E3" w:rsidP="001B7CCC">
            <w:pPr>
              <w:jc w:val="center"/>
              <w:rPr>
                <w:b/>
              </w:rPr>
            </w:pPr>
            <w:r>
              <w:rPr>
                <w:b/>
              </w:rPr>
              <w:t>Date of first appointment</w:t>
            </w:r>
          </w:p>
          <w:p w14:paraId="0C52295D" w14:textId="77777777" w:rsidR="008F17E3" w:rsidRDefault="008F17E3" w:rsidP="001B7CCC">
            <w:pPr>
              <w:jc w:val="center"/>
              <w:rPr>
                <w:b/>
              </w:rPr>
            </w:pPr>
          </w:p>
          <w:p w14:paraId="470992FA" w14:textId="77777777" w:rsidR="008F17E3" w:rsidRDefault="008F17E3" w:rsidP="001B7CCC">
            <w:pPr>
              <w:jc w:val="center"/>
              <w:rPr>
                <w:b/>
              </w:rPr>
            </w:pPr>
          </w:p>
          <w:p w14:paraId="55585184" w14:textId="77777777" w:rsidR="008F17E3" w:rsidRDefault="008F17E3" w:rsidP="001B7CCC">
            <w:pPr>
              <w:jc w:val="center"/>
              <w:rPr>
                <w:b/>
              </w:rPr>
            </w:pPr>
          </w:p>
          <w:p w14:paraId="383C26D8" w14:textId="77777777" w:rsidR="008F17E3" w:rsidRDefault="008F17E3" w:rsidP="001B7CCC">
            <w:pPr>
              <w:jc w:val="center"/>
              <w:rPr>
                <w:b/>
              </w:rPr>
            </w:pPr>
          </w:p>
          <w:p w14:paraId="76AB09E7" w14:textId="77777777" w:rsidR="008F17E3" w:rsidRDefault="008F17E3" w:rsidP="001B7CCC">
            <w:pPr>
              <w:jc w:val="center"/>
              <w:rPr>
                <w:b/>
              </w:rPr>
            </w:pPr>
          </w:p>
          <w:p w14:paraId="1AA7D02B" w14:textId="77777777" w:rsidR="008F17E3" w:rsidRDefault="008F17E3" w:rsidP="001B7CCC">
            <w:pPr>
              <w:jc w:val="center"/>
              <w:rPr>
                <w:b/>
              </w:rPr>
            </w:pPr>
          </w:p>
          <w:p w14:paraId="32E9AECE" w14:textId="77777777" w:rsidR="008F17E3" w:rsidRDefault="008F17E3" w:rsidP="001B7CCC">
            <w:pPr>
              <w:jc w:val="center"/>
              <w:rPr>
                <w:b/>
              </w:rPr>
            </w:pPr>
          </w:p>
          <w:p w14:paraId="49E3DC9E" w14:textId="77777777" w:rsidR="008F17E3" w:rsidRDefault="008F17E3" w:rsidP="001B7CCC">
            <w:pPr>
              <w:jc w:val="center"/>
              <w:rPr>
                <w:b/>
              </w:rPr>
            </w:pPr>
          </w:p>
          <w:p w14:paraId="459373B0" w14:textId="77777777" w:rsidR="008F17E3" w:rsidRDefault="008F17E3" w:rsidP="001B7CCC">
            <w:pPr>
              <w:jc w:val="center"/>
              <w:rPr>
                <w:b/>
              </w:rPr>
            </w:pPr>
          </w:p>
          <w:p w14:paraId="44C9FC0E" w14:textId="77777777" w:rsidR="008F17E3" w:rsidRDefault="008F17E3" w:rsidP="001B7CCC">
            <w:pPr>
              <w:jc w:val="center"/>
              <w:rPr>
                <w:b/>
              </w:rPr>
            </w:pPr>
          </w:p>
          <w:p w14:paraId="13D78C1E" w14:textId="77777777" w:rsidR="008F17E3" w:rsidRDefault="008F17E3" w:rsidP="001B7CCC">
            <w:pPr>
              <w:jc w:val="center"/>
              <w:rPr>
                <w:b/>
              </w:rPr>
            </w:pPr>
          </w:p>
        </w:tc>
      </w:tr>
      <w:tr w:rsidR="008F17E3" w14:paraId="33F05BD7" w14:textId="77777777" w:rsidTr="00E20D82">
        <w:tc>
          <w:tcPr>
            <w:tcW w:w="3055" w:type="dxa"/>
          </w:tcPr>
          <w:p w14:paraId="569EF6E0" w14:textId="77777777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1</w:t>
            </w:r>
            <w:r w:rsidR="00E20D82">
              <w:rPr>
                <w:b/>
              </w:rPr>
              <w:t>6</w:t>
            </w:r>
            <w:r>
              <w:rPr>
                <w:b/>
              </w:rPr>
              <w:t xml:space="preserve">. Subject expertise </w:t>
            </w:r>
            <w:r w:rsidR="00C965CD">
              <w:rPr>
                <w:b/>
              </w:rPr>
              <w:t>for teaching</w:t>
            </w:r>
          </w:p>
          <w:p w14:paraId="49E1B664" w14:textId="77777777" w:rsidR="00E20D82" w:rsidRDefault="00E20D82" w:rsidP="008F17E3">
            <w:pPr>
              <w:rPr>
                <w:b/>
              </w:rPr>
            </w:pPr>
          </w:p>
          <w:p w14:paraId="04AF7120" w14:textId="77777777" w:rsidR="00E20D82" w:rsidRDefault="00E20D82" w:rsidP="008F17E3">
            <w:pPr>
              <w:rPr>
                <w:b/>
              </w:rPr>
            </w:pPr>
          </w:p>
          <w:p w14:paraId="0D5888C6" w14:textId="77777777" w:rsidR="00E20D82" w:rsidRDefault="00E20D82" w:rsidP="008F17E3">
            <w:pPr>
              <w:rPr>
                <w:b/>
              </w:rPr>
            </w:pPr>
          </w:p>
          <w:p w14:paraId="14CA5855" w14:textId="77777777" w:rsidR="00E20D82" w:rsidRDefault="00E20D82" w:rsidP="008F17E3">
            <w:pPr>
              <w:rPr>
                <w:b/>
              </w:rPr>
            </w:pPr>
          </w:p>
          <w:p w14:paraId="1978A998" w14:textId="77777777" w:rsidR="00E20D82" w:rsidRDefault="00E20D82" w:rsidP="008F17E3">
            <w:pPr>
              <w:rPr>
                <w:b/>
              </w:rPr>
            </w:pPr>
          </w:p>
          <w:p w14:paraId="672CBB63" w14:textId="77777777" w:rsidR="00E20D82" w:rsidRDefault="00E20D82" w:rsidP="008F17E3">
            <w:pPr>
              <w:rPr>
                <w:b/>
              </w:rPr>
            </w:pPr>
          </w:p>
          <w:p w14:paraId="22085A22" w14:textId="450EE324" w:rsidR="00E20D82" w:rsidRDefault="00E20D82" w:rsidP="008F17E3">
            <w:pPr>
              <w:rPr>
                <w:b/>
              </w:rPr>
            </w:pPr>
          </w:p>
        </w:tc>
        <w:tc>
          <w:tcPr>
            <w:tcW w:w="6295" w:type="dxa"/>
            <w:gridSpan w:val="21"/>
          </w:tcPr>
          <w:p w14:paraId="357681F3" w14:textId="77777777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i</w:t>
            </w:r>
            <w:proofErr w:type="spellEnd"/>
            <w:r>
              <w:rPr>
                <w:b/>
              </w:rPr>
              <w:t>)</w:t>
            </w:r>
          </w:p>
          <w:p w14:paraId="1E641894" w14:textId="77777777" w:rsidR="008F17E3" w:rsidRDefault="008F17E3" w:rsidP="008F17E3">
            <w:pPr>
              <w:rPr>
                <w:b/>
              </w:rPr>
            </w:pPr>
          </w:p>
          <w:p w14:paraId="010F9C51" w14:textId="77777777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(ii)</w:t>
            </w:r>
          </w:p>
          <w:p w14:paraId="4EEC8BE4" w14:textId="77777777" w:rsidR="008F17E3" w:rsidRDefault="008F17E3" w:rsidP="008F17E3">
            <w:pPr>
              <w:rPr>
                <w:b/>
              </w:rPr>
            </w:pPr>
          </w:p>
          <w:p w14:paraId="63BF9A12" w14:textId="77777777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(iii)</w:t>
            </w:r>
          </w:p>
          <w:p w14:paraId="48868D97" w14:textId="77777777" w:rsidR="008F17E3" w:rsidRDefault="008F17E3" w:rsidP="008F17E3">
            <w:pPr>
              <w:rPr>
                <w:b/>
              </w:rPr>
            </w:pPr>
          </w:p>
          <w:p w14:paraId="6CF2A6A8" w14:textId="0B3C9605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(</w:t>
            </w:r>
            <w:r w:rsidR="00C965CD">
              <w:rPr>
                <w:b/>
              </w:rPr>
              <w:t>iv</w:t>
            </w:r>
            <w:r>
              <w:rPr>
                <w:b/>
              </w:rPr>
              <w:t>)</w:t>
            </w:r>
          </w:p>
        </w:tc>
      </w:tr>
      <w:tr w:rsidR="008F17E3" w14:paraId="05A55064" w14:textId="77777777" w:rsidTr="00E20D82">
        <w:trPr>
          <w:trHeight w:val="254"/>
        </w:trPr>
        <w:tc>
          <w:tcPr>
            <w:tcW w:w="3055" w:type="dxa"/>
            <w:vMerge w:val="restart"/>
          </w:tcPr>
          <w:p w14:paraId="1DA71368" w14:textId="77777777" w:rsidR="008F17E3" w:rsidRDefault="008F17E3" w:rsidP="008F17E3">
            <w:pPr>
              <w:rPr>
                <w:b/>
              </w:rPr>
            </w:pPr>
            <w:r>
              <w:rPr>
                <w:b/>
              </w:rPr>
              <w:t>1</w:t>
            </w:r>
            <w:r w:rsidR="00E20D82">
              <w:rPr>
                <w:b/>
              </w:rPr>
              <w:t>7</w:t>
            </w:r>
            <w:r>
              <w:rPr>
                <w:b/>
              </w:rPr>
              <w:t>. Language proficiency</w:t>
            </w:r>
            <w:r w:rsidR="00F96A2F">
              <w:rPr>
                <w:b/>
              </w:rPr>
              <w:t xml:space="preserve"> for teaching and assessment</w:t>
            </w:r>
          </w:p>
          <w:p w14:paraId="270014A8" w14:textId="54ACCF00" w:rsidR="00E20D82" w:rsidRDefault="00E20D82" w:rsidP="008F17E3">
            <w:pPr>
              <w:rPr>
                <w:b/>
              </w:rPr>
            </w:pPr>
            <w:r>
              <w:rPr>
                <w:b/>
              </w:rPr>
              <w:t>(Please mark)</w:t>
            </w:r>
          </w:p>
        </w:tc>
        <w:tc>
          <w:tcPr>
            <w:tcW w:w="1980" w:type="dxa"/>
            <w:gridSpan w:val="5"/>
          </w:tcPr>
          <w:p w14:paraId="49254ACC" w14:textId="77777777" w:rsidR="008F17E3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Proficiency level</w:t>
            </w:r>
          </w:p>
        </w:tc>
        <w:tc>
          <w:tcPr>
            <w:tcW w:w="1440" w:type="dxa"/>
            <w:gridSpan w:val="6"/>
          </w:tcPr>
          <w:p w14:paraId="36B33ED0" w14:textId="77777777" w:rsidR="008F17E3" w:rsidRDefault="008F17E3" w:rsidP="00634F3E">
            <w:pPr>
              <w:jc w:val="center"/>
              <w:rPr>
                <w:b/>
              </w:rPr>
            </w:pPr>
            <w:r>
              <w:rPr>
                <w:b/>
              </w:rPr>
              <w:t>Sinhala</w:t>
            </w:r>
          </w:p>
        </w:tc>
        <w:tc>
          <w:tcPr>
            <w:tcW w:w="1323" w:type="dxa"/>
            <w:gridSpan w:val="6"/>
          </w:tcPr>
          <w:p w14:paraId="157D8F13" w14:textId="77777777" w:rsidR="008F17E3" w:rsidRDefault="008F17E3" w:rsidP="00634F3E">
            <w:pPr>
              <w:jc w:val="center"/>
              <w:rPr>
                <w:b/>
              </w:rPr>
            </w:pPr>
            <w:r>
              <w:rPr>
                <w:b/>
              </w:rPr>
              <w:t>Tamil</w:t>
            </w:r>
          </w:p>
        </w:tc>
        <w:tc>
          <w:tcPr>
            <w:tcW w:w="1552" w:type="dxa"/>
            <w:gridSpan w:val="4"/>
          </w:tcPr>
          <w:p w14:paraId="0CE699C2" w14:textId="77777777" w:rsidR="008F17E3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English</w:t>
            </w:r>
          </w:p>
        </w:tc>
      </w:tr>
      <w:tr w:rsidR="008F17E3" w14:paraId="7935544B" w14:textId="77777777" w:rsidTr="00E20D82">
        <w:trPr>
          <w:trHeight w:val="252"/>
        </w:trPr>
        <w:tc>
          <w:tcPr>
            <w:tcW w:w="3055" w:type="dxa"/>
            <w:vMerge/>
          </w:tcPr>
          <w:p w14:paraId="3209C68C" w14:textId="77777777" w:rsidR="008F17E3" w:rsidRDefault="008F17E3" w:rsidP="008F17E3">
            <w:pPr>
              <w:rPr>
                <w:b/>
              </w:rPr>
            </w:pPr>
          </w:p>
        </w:tc>
        <w:tc>
          <w:tcPr>
            <w:tcW w:w="1980" w:type="dxa"/>
            <w:gridSpan w:val="5"/>
          </w:tcPr>
          <w:p w14:paraId="3C12C7DE" w14:textId="77777777" w:rsidR="008F17E3" w:rsidRPr="00F96A2F" w:rsidRDefault="00F96A2F" w:rsidP="00F96A2F">
            <w:r w:rsidRPr="00F96A2F">
              <w:t>Proficient</w:t>
            </w:r>
          </w:p>
        </w:tc>
        <w:tc>
          <w:tcPr>
            <w:tcW w:w="1440" w:type="dxa"/>
            <w:gridSpan w:val="6"/>
          </w:tcPr>
          <w:p w14:paraId="378A75C7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323" w:type="dxa"/>
            <w:gridSpan w:val="6"/>
          </w:tcPr>
          <w:p w14:paraId="55D51CDF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552" w:type="dxa"/>
            <w:gridSpan w:val="4"/>
          </w:tcPr>
          <w:p w14:paraId="6BC17F16" w14:textId="77777777" w:rsidR="008F17E3" w:rsidRDefault="008F17E3" w:rsidP="00634F3E">
            <w:pPr>
              <w:jc w:val="center"/>
              <w:rPr>
                <w:b/>
              </w:rPr>
            </w:pPr>
          </w:p>
        </w:tc>
      </w:tr>
      <w:tr w:rsidR="008F17E3" w14:paraId="75E4E40B" w14:textId="77777777" w:rsidTr="00E20D82">
        <w:trPr>
          <w:trHeight w:val="252"/>
        </w:trPr>
        <w:tc>
          <w:tcPr>
            <w:tcW w:w="3055" w:type="dxa"/>
            <w:vMerge/>
          </w:tcPr>
          <w:p w14:paraId="0DEFB144" w14:textId="77777777" w:rsidR="008F17E3" w:rsidRDefault="008F17E3" w:rsidP="008F17E3">
            <w:pPr>
              <w:rPr>
                <w:b/>
              </w:rPr>
            </w:pPr>
          </w:p>
        </w:tc>
        <w:tc>
          <w:tcPr>
            <w:tcW w:w="1980" w:type="dxa"/>
            <w:gridSpan w:val="5"/>
          </w:tcPr>
          <w:p w14:paraId="3F704675" w14:textId="77777777" w:rsidR="008F17E3" w:rsidRPr="00F96A2F" w:rsidRDefault="00F96A2F" w:rsidP="00F96A2F">
            <w:r w:rsidRPr="00F96A2F">
              <w:t>Fair</w:t>
            </w:r>
          </w:p>
        </w:tc>
        <w:tc>
          <w:tcPr>
            <w:tcW w:w="1440" w:type="dxa"/>
            <w:gridSpan w:val="6"/>
          </w:tcPr>
          <w:p w14:paraId="514BDEA7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323" w:type="dxa"/>
            <w:gridSpan w:val="6"/>
          </w:tcPr>
          <w:p w14:paraId="66A998F0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552" w:type="dxa"/>
            <w:gridSpan w:val="4"/>
          </w:tcPr>
          <w:p w14:paraId="135D1B16" w14:textId="77777777" w:rsidR="008F17E3" w:rsidRDefault="008F17E3" w:rsidP="00634F3E">
            <w:pPr>
              <w:jc w:val="center"/>
              <w:rPr>
                <w:b/>
              </w:rPr>
            </w:pPr>
          </w:p>
        </w:tc>
      </w:tr>
      <w:tr w:rsidR="008F17E3" w14:paraId="7FDE8D2F" w14:textId="77777777" w:rsidTr="00E20D82">
        <w:trPr>
          <w:trHeight w:val="252"/>
        </w:trPr>
        <w:tc>
          <w:tcPr>
            <w:tcW w:w="3055" w:type="dxa"/>
            <w:vMerge/>
          </w:tcPr>
          <w:p w14:paraId="690D7E04" w14:textId="77777777" w:rsidR="008F17E3" w:rsidRDefault="008F17E3" w:rsidP="008F17E3">
            <w:pPr>
              <w:rPr>
                <w:b/>
              </w:rPr>
            </w:pPr>
          </w:p>
        </w:tc>
        <w:tc>
          <w:tcPr>
            <w:tcW w:w="1980" w:type="dxa"/>
            <w:gridSpan w:val="5"/>
          </w:tcPr>
          <w:p w14:paraId="45A861C1" w14:textId="77777777" w:rsidR="008F17E3" w:rsidRPr="00F96A2F" w:rsidRDefault="00F96A2F" w:rsidP="00F96A2F">
            <w:r w:rsidRPr="00F96A2F">
              <w:t>Poor/No proficiency</w:t>
            </w:r>
          </w:p>
        </w:tc>
        <w:tc>
          <w:tcPr>
            <w:tcW w:w="1440" w:type="dxa"/>
            <w:gridSpan w:val="6"/>
          </w:tcPr>
          <w:p w14:paraId="67BAFE14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323" w:type="dxa"/>
            <w:gridSpan w:val="6"/>
          </w:tcPr>
          <w:p w14:paraId="0BB244B9" w14:textId="77777777" w:rsidR="008F17E3" w:rsidRDefault="008F17E3" w:rsidP="00634F3E">
            <w:pPr>
              <w:jc w:val="center"/>
              <w:rPr>
                <w:b/>
              </w:rPr>
            </w:pPr>
          </w:p>
        </w:tc>
        <w:tc>
          <w:tcPr>
            <w:tcW w:w="1552" w:type="dxa"/>
            <w:gridSpan w:val="4"/>
          </w:tcPr>
          <w:p w14:paraId="51031F8F" w14:textId="77777777" w:rsidR="008F17E3" w:rsidRDefault="008F17E3" w:rsidP="00634F3E">
            <w:pPr>
              <w:jc w:val="center"/>
              <w:rPr>
                <w:b/>
              </w:rPr>
            </w:pPr>
          </w:p>
        </w:tc>
      </w:tr>
      <w:tr w:rsidR="00F96A2F" w14:paraId="47AD7165" w14:textId="77777777" w:rsidTr="00E20D82">
        <w:tc>
          <w:tcPr>
            <w:tcW w:w="3055" w:type="dxa"/>
          </w:tcPr>
          <w:p w14:paraId="5BAC295C" w14:textId="77777777" w:rsidR="00F96A2F" w:rsidRDefault="00F96A2F" w:rsidP="00634F3E">
            <w:pPr>
              <w:rPr>
                <w:b/>
              </w:rPr>
            </w:pPr>
            <w:r>
              <w:rPr>
                <w:b/>
              </w:rPr>
              <w:lastRenderedPageBreak/>
              <w:t>1</w:t>
            </w:r>
            <w:r w:rsidR="00E20D82">
              <w:rPr>
                <w:b/>
              </w:rPr>
              <w:t>8</w:t>
            </w:r>
            <w:r>
              <w:rPr>
                <w:b/>
              </w:rPr>
              <w:t xml:space="preserve">. Days preferred for teaching </w:t>
            </w:r>
            <w:r w:rsidR="00E20D82">
              <w:rPr>
                <w:b/>
              </w:rPr>
              <w:t>(Please mark)</w:t>
            </w:r>
          </w:p>
          <w:p w14:paraId="130E2806" w14:textId="77777777" w:rsidR="00947CD0" w:rsidRDefault="00947CD0" w:rsidP="00634F3E">
            <w:pPr>
              <w:rPr>
                <w:b/>
              </w:rPr>
            </w:pPr>
          </w:p>
          <w:p w14:paraId="3749667F" w14:textId="77777777" w:rsidR="00947CD0" w:rsidRDefault="00947CD0" w:rsidP="00634F3E">
            <w:pPr>
              <w:rPr>
                <w:b/>
              </w:rPr>
            </w:pPr>
          </w:p>
          <w:p w14:paraId="17DB34EB" w14:textId="21222DF2" w:rsidR="00947CD0" w:rsidRDefault="00947CD0" w:rsidP="00634F3E">
            <w:pPr>
              <w:rPr>
                <w:b/>
              </w:rPr>
            </w:pPr>
          </w:p>
        </w:tc>
        <w:tc>
          <w:tcPr>
            <w:tcW w:w="1980" w:type="dxa"/>
            <w:gridSpan w:val="5"/>
          </w:tcPr>
          <w:p w14:paraId="4F89E420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Monday to Friday</w:t>
            </w:r>
          </w:p>
          <w:p w14:paraId="780187C6" w14:textId="77777777" w:rsidR="00F96A2F" w:rsidRDefault="00F96A2F" w:rsidP="00634F3E">
            <w:pPr>
              <w:jc w:val="center"/>
              <w:rPr>
                <w:b/>
              </w:rPr>
            </w:pPr>
          </w:p>
          <w:p w14:paraId="6DC2A333" w14:textId="77777777" w:rsidR="00F96A2F" w:rsidRDefault="00F96A2F" w:rsidP="00634F3E">
            <w:pPr>
              <w:jc w:val="center"/>
              <w:rPr>
                <w:b/>
              </w:rPr>
            </w:pPr>
          </w:p>
        </w:tc>
        <w:tc>
          <w:tcPr>
            <w:tcW w:w="2070" w:type="dxa"/>
            <w:gridSpan w:val="9"/>
          </w:tcPr>
          <w:p w14:paraId="5EFBC77F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 xml:space="preserve">Week-ends </w:t>
            </w:r>
          </w:p>
        </w:tc>
        <w:tc>
          <w:tcPr>
            <w:tcW w:w="2245" w:type="dxa"/>
            <w:gridSpan w:val="7"/>
          </w:tcPr>
          <w:p w14:paraId="7C214998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Any day</w:t>
            </w:r>
          </w:p>
          <w:p w14:paraId="24115317" w14:textId="77777777" w:rsidR="00F96A2F" w:rsidRDefault="00F96A2F" w:rsidP="00634F3E">
            <w:pPr>
              <w:jc w:val="center"/>
              <w:rPr>
                <w:b/>
              </w:rPr>
            </w:pPr>
          </w:p>
        </w:tc>
      </w:tr>
      <w:tr w:rsidR="008F17E3" w14:paraId="399E06B6" w14:textId="77777777" w:rsidTr="00E20D82">
        <w:tc>
          <w:tcPr>
            <w:tcW w:w="3055" w:type="dxa"/>
          </w:tcPr>
          <w:p w14:paraId="607E8522" w14:textId="77777777" w:rsidR="008F17E3" w:rsidRDefault="00F96A2F" w:rsidP="00F96A2F">
            <w:pPr>
              <w:ind w:left="338" w:hanging="338"/>
              <w:rPr>
                <w:b/>
              </w:rPr>
            </w:pPr>
            <w:r>
              <w:rPr>
                <w:b/>
              </w:rPr>
              <w:t>1</w:t>
            </w:r>
            <w:r w:rsidR="00E20D82">
              <w:rPr>
                <w:b/>
              </w:rPr>
              <w:t>9</w:t>
            </w:r>
            <w:r>
              <w:rPr>
                <w:b/>
              </w:rPr>
              <w:t>. Times preferred for teaching</w:t>
            </w:r>
          </w:p>
          <w:p w14:paraId="045F5A32" w14:textId="77777777" w:rsidR="00947CD0" w:rsidRDefault="00947CD0" w:rsidP="00F96A2F">
            <w:pPr>
              <w:ind w:left="338" w:hanging="338"/>
              <w:rPr>
                <w:b/>
              </w:rPr>
            </w:pPr>
          </w:p>
          <w:p w14:paraId="6C304F51" w14:textId="77777777" w:rsidR="00947CD0" w:rsidRDefault="00947CD0" w:rsidP="00F96A2F">
            <w:pPr>
              <w:ind w:left="338" w:hanging="338"/>
              <w:rPr>
                <w:b/>
              </w:rPr>
            </w:pPr>
          </w:p>
          <w:p w14:paraId="63E419F0" w14:textId="5913EB22" w:rsidR="00947CD0" w:rsidRDefault="00947CD0" w:rsidP="00F96A2F">
            <w:pPr>
              <w:ind w:left="338" w:hanging="338"/>
              <w:rPr>
                <w:b/>
              </w:rPr>
            </w:pPr>
          </w:p>
        </w:tc>
        <w:tc>
          <w:tcPr>
            <w:tcW w:w="6295" w:type="dxa"/>
            <w:gridSpan w:val="21"/>
          </w:tcPr>
          <w:p w14:paraId="40C3FBC2" w14:textId="77777777" w:rsidR="008F17E3" w:rsidRDefault="008F17E3" w:rsidP="00634F3E">
            <w:pPr>
              <w:jc w:val="center"/>
              <w:rPr>
                <w:b/>
              </w:rPr>
            </w:pPr>
          </w:p>
        </w:tc>
      </w:tr>
      <w:tr w:rsidR="00F96A2F" w14:paraId="6B4156EF" w14:textId="77777777" w:rsidTr="00E20D82">
        <w:tc>
          <w:tcPr>
            <w:tcW w:w="3055" w:type="dxa"/>
          </w:tcPr>
          <w:p w14:paraId="37642228" w14:textId="77777777" w:rsidR="00F96A2F" w:rsidRDefault="00E20D82" w:rsidP="00634F3E">
            <w:pPr>
              <w:rPr>
                <w:b/>
              </w:rPr>
            </w:pPr>
            <w:r>
              <w:rPr>
                <w:b/>
              </w:rPr>
              <w:t>20</w:t>
            </w:r>
            <w:r w:rsidR="00F96A2F">
              <w:rPr>
                <w:b/>
              </w:rPr>
              <w:t>. Preferred mode of teaching</w:t>
            </w:r>
          </w:p>
          <w:p w14:paraId="7E7447A9" w14:textId="145FB9B5" w:rsidR="00947CD0" w:rsidRDefault="00947CD0" w:rsidP="00634F3E">
            <w:pPr>
              <w:rPr>
                <w:b/>
              </w:rPr>
            </w:pPr>
          </w:p>
        </w:tc>
        <w:tc>
          <w:tcPr>
            <w:tcW w:w="2158" w:type="dxa"/>
            <w:gridSpan w:val="7"/>
          </w:tcPr>
          <w:p w14:paraId="4DEE0C8A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Online only</w:t>
            </w:r>
          </w:p>
        </w:tc>
        <w:tc>
          <w:tcPr>
            <w:tcW w:w="2068" w:type="dxa"/>
            <w:gridSpan w:val="8"/>
          </w:tcPr>
          <w:p w14:paraId="4063E492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Face-to-face only</w:t>
            </w:r>
          </w:p>
        </w:tc>
        <w:tc>
          <w:tcPr>
            <w:tcW w:w="2069" w:type="dxa"/>
            <w:gridSpan w:val="6"/>
          </w:tcPr>
          <w:p w14:paraId="53449818" w14:textId="77777777" w:rsidR="00F96A2F" w:rsidRDefault="00F96A2F" w:rsidP="00634F3E">
            <w:pPr>
              <w:jc w:val="center"/>
              <w:rPr>
                <w:b/>
              </w:rPr>
            </w:pPr>
            <w:r>
              <w:rPr>
                <w:b/>
              </w:rPr>
              <w:t>Online and face-to-face</w:t>
            </w:r>
          </w:p>
          <w:p w14:paraId="098BAF82" w14:textId="77777777" w:rsidR="00F96A2F" w:rsidRDefault="00F96A2F" w:rsidP="00634F3E">
            <w:pPr>
              <w:jc w:val="center"/>
              <w:rPr>
                <w:b/>
              </w:rPr>
            </w:pPr>
          </w:p>
          <w:p w14:paraId="4ED8B916" w14:textId="77777777" w:rsidR="00F96A2F" w:rsidRDefault="00F96A2F" w:rsidP="00634F3E">
            <w:pPr>
              <w:jc w:val="center"/>
              <w:rPr>
                <w:b/>
              </w:rPr>
            </w:pPr>
          </w:p>
        </w:tc>
      </w:tr>
      <w:tr w:rsidR="00564C95" w14:paraId="3D3C3E30" w14:textId="77777777" w:rsidTr="00E20D82">
        <w:tc>
          <w:tcPr>
            <w:tcW w:w="3055" w:type="dxa"/>
          </w:tcPr>
          <w:p w14:paraId="44B0F5C7" w14:textId="45A2E378" w:rsidR="00564C95" w:rsidRDefault="00E20D82" w:rsidP="00564C95">
            <w:pPr>
              <w:ind w:left="338" w:hanging="338"/>
              <w:rPr>
                <w:b/>
              </w:rPr>
            </w:pPr>
            <w:r>
              <w:rPr>
                <w:b/>
              </w:rPr>
              <w:t>21</w:t>
            </w:r>
            <w:r w:rsidR="00564C95">
              <w:rPr>
                <w:b/>
              </w:rPr>
              <w:t xml:space="preserve">. Ability to visit the </w:t>
            </w:r>
            <w:r w:rsidR="00947CD0">
              <w:rPr>
                <w:b/>
              </w:rPr>
              <w:t xml:space="preserve">provincial </w:t>
            </w:r>
            <w:proofErr w:type="spellStart"/>
            <w:r w:rsidR="00947CD0">
              <w:rPr>
                <w:b/>
              </w:rPr>
              <w:t>centres</w:t>
            </w:r>
            <w:proofErr w:type="spellEnd"/>
            <w:r w:rsidR="00564C95">
              <w:rPr>
                <w:b/>
              </w:rPr>
              <w:t xml:space="preserve"> </w:t>
            </w:r>
            <w:r w:rsidR="00947CD0">
              <w:rPr>
                <w:b/>
              </w:rPr>
              <w:t xml:space="preserve">(Badulla, Kandy, Kurunegala, </w:t>
            </w:r>
            <w:proofErr w:type="spellStart"/>
            <w:r w:rsidR="00947CD0">
              <w:rPr>
                <w:b/>
              </w:rPr>
              <w:t>Ratnapura</w:t>
            </w:r>
            <w:proofErr w:type="spellEnd"/>
            <w:r w:rsidR="00947CD0">
              <w:rPr>
                <w:b/>
              </w:rPr>
              <w:t xml:space="preserve"> etc.)  </w:t>
            </w:r>
            <w:r w:rsidR="00564C95">
              <w:rPr>
                <w:b/>
              </w:rPr>
              <w:t xml:space="preserve">to conduct classes / examinations at short notice </w:t>
            </w:r>
          </w:p>
        </w:tc>
        <w:tc>
          <w:tcPr>
            <w:tcW w:w="3192" w:type="dxa"/>
            <w:gridSpan w:val="10"/>
          </w:tcPr>
          <w:p w14:paraId="53D19CF2" w14:textId="77777777" w:rsidR="00564C95" w:rsidRDefault="00564C95" w:rsidP="00634F3E">
            <w:pPr>
              <w:jc w:val="center"/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3103" w:type="dxa"/>
            <w:gridSpan w:val="11"/>
          </w:tcPr>
          <w:p w14:paraId="2B7EDEF6" w14:textId="77777777" w:rsidR="00564C95" w:rsidRDefault="00564C95" w:rsidP="00634F3E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</w:tr>
    </w:tbl>
    <w:p w14:paraId="34CD8797" w14:textId="77777777" w:rsidR="008F17E3" w:rsidRDefault="008F17E3" w:rsidP="001B7CCC">
      <w:pPr>
        <w:jc w:val="center"/>
        <w:rPr>
          <w:b/>
        </w:rPr>
      </w:pPr>
    </w:p>
    <w:p w14:paraId="4BD77A74" w14:textId="77777777" w:rsidR="008F17E3" w:rsidRDefault="008F17E3" w:rsidP="00C965CD">
      <w:pPr>
        <w:rPr>
          <w:b/>
        </w:rPr>
      </w:pPr>
    </w:p>
    <w:p w14:paraId="2481A2BD" w14:textId="77777777" w:rsidR="008F17E3" w:rsidRDefault="008F17E3" w:rsidP="008F17E3">
      <w:pPr>
        <w:jc w:val="both"/>
      </w:pPr>
      <w:r>
        <w:t>I hereby certify that the particulars submitted by me in this application are true and accurate. I am aware that if any of these particulars are found to be false or inaccurate, I am liable to be disqualified before selection and to be dismissed without any compensation if the inaccuracy is detected after appointment.</w:t>
      </w:r>
    </w:p>
    <w:p w14:paraId="1C4CE409" w14:textId="3CF8111A" w:rsidR="00564C95" w:rsidRDefault="00564C95" w:rsidP="008F17E3">
      <w:pPr>
        <w:jc w:val="both"/>
      </w:pPr>
    </w:p>
    <w:p w14:paraId="13B4DBE1" w14:textId="32B3D679" w:rsidR="00C965CD" w:rsidRDefault="00C965CD" w:rsidP="008F17E3">
      <w:pPr>
        <w:jc w:val="both"/>
      </w:pPr>
      <w:r>
        <w:t>Signature …………………………………………………….</w:t>
      </w:r>
      <w:r>
        <w:tab/>
      </w:r>
      <w:r>
        <w:tab/>
      </w:r>
      <w:r>
        <w:tab/>
      </w:r>
      <w:r>
        <w:tab/>
      </w:r>
      <w:r>
        <w:tab/>
        <w:t>Date………………………..</w:t>
      </w:r>
    </w:p>
    <w:p w14:paraId="3837A484" w14:textId="49AF3D82" w:rsidR="00C965CD" w:rsidRDefault="00C965CD" w:rsidP="008F17E3">
      <w:pPr>
        <w:jc w:val="both"/>
      </w:pPr>
    </w:p>
    <w:p w14:paraId="62D79118" w14:textId="02E64301" w:rsidR="00C965CD" w:rsidRDefault="00C965CD" w:rsidP="008F17E3">
      <w:pPr>
        <w:jc w:val="both"/>
      </w:pPr>
    </w:p>
    <w:p w14:paraId="56A52573" w14:textId="189A8D71" w:rsidR="00C965CD" w:rsidRDefault="00C965CD" w:rsidP="008F17E3">
      <w:pPr>
        <w:jc w:val="both"/>
      </w:pPr>
    </w:p>
    <w:p w14:paraId="7C30D84D" w14:textId="78E70146" w:rsidR="00C965CD" w:rsidRDefault="00C965CD" w:rsidP="008F17E3">
      <w:pPr>
        <w:pBdr>
          <w:bottom w:val="single" w:sz="12" w:space="1" w:color="auto"/>
        </w:pBdr>
        <w:jc w:val="both"/>
      </w:pPr>
    </w:p>
    <w:p w14:paraId="7C0F18FF" w14:textId="305BBA20" w:rsidR="00C965CD" w:rsidRDefault="00C965CD" w:rsidP="008F17E3">
      <w:pPr>
        <w:jc w:val="both"/>
      </w:pPr>
      <w:r>
        <w:t>Please</w:t>
      </w:r>
      <w:r w:rsidR="005866C8">
        <w:t xml:space="preserve"> post the compl</w:t>
      </w:r>
      <w:r>
        <w:t xml:space="preserve">eted form </w:t>
      </w:r>
      <w:r w:rsidR="005866C8">
        <w:t xml:space="preserve">together with a Curriculum Vitae to reach </w:t>
      </w:r>
      <w:r w:rsidR="00C70070">
        <w:t xml:space="preserve">on or </w:t>
      </w:r>
      <w:r w:rsidR="00C70070" w:rsidRPr="00D8579A">
        <w:rPr>
          <w:b/>
          <w:bCs/>
          <w:u w:val="single"/>
        </w:rPr>
        <w:t xml:space="preserve">before </w:t>
      </w:r>
      <w:r w:rsidR="005866C8">
        <w:rPr>
          <w:b/>
          <w:bCs/>
          <w:u w:val="single"/>
        </w:rPr>
        <w:t>28 February 2022</w:t>
      </w:r>
      <w:r w:rsidR="005866C8">
        <w:t>, the</w:t>
      </w:r>
      <w:r w:rsidR="00C70070">
        <w:t xml:space="preserve"> </w:t>
      </w:r>
      <w:r>
        <w:t xml:space="preserve">Senior Asst. Registrar, National Institute of Library &amp; Information Sciences, University of </w:t>
      </w:r>
      <w:r w:rsidR="00C70070">
        <w:t>Colombo,</w:t>
      </w:r>
      <w:r>
        <w:t xml:space="preserve"> Colombo 03</w:t>
      </w:r>
      <w:r w:rsidR="00C70070">
        <w:t>.</w:t>
      </w:r>
    </w:p>
    <w:sectPr w:rsidR="00C965C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3DB8E" w14:textId="77777777" w:rsidR="007C5F55" w:rsidRDefault="007C5F55" w:rsidP="00E20D82">
      <w:pPr>
        <w:spacing w:after="0" w:line="240" w:lineRule="auto"/>
      </w:pPr>
      <w:r>
        <w:separator/>
      </w:r>
    </w:p>
  </w:endnote>
  <w:endnote w:type="continuationSeparator" w:id="0">
    <w:p w14:paraId="7E32AB55" w14:textId="77777777" w:rsidR="007C5F55" w:rsidRDefault="007C5F55" w:rsidP="00E20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3011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F466A" w14:textId="1AA94C14" w:rsidR="00E20D82" w:rsidRDefault="00E20D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EFBC2B" w14:textId="77777777" w:rsidR="00E20D82" w:rsidRDefault="00E20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0BDAE" w14:textId="77777777" w:rsidR="007C5F55" w:rsidRDefault="007C5F55" w:rsidP="00E20D82">
      <w:pPr>
        <w:spacing w:after="0" w:line="240" w:lineRule="auto"/>
      </w:pPr>
      <w:r>
        <w:separator/>
      </w:r>
    </w:p>
  </w:footnote>
  <w:footnote w:type="continuationSeparator" w:id="0">
    <w:p w14:paraId="4372109F" w14:textId="77777777" w:rsidR="007C5F55" w:rsidRDefault="007C5F55" w:rsidP="00E20D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1182A"/>
    <w:multiLevelType w:val="hybridMultilevel"/>
    <w:tmpl w:val="41F02266"/>
    <w:lvl w:ilvl="0" w:tplc="082E0C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sDQ3MjE0MDAzMTFX0lEKTi0uzszPAykwrAUAXlYK2SwAAAA="/>
  </w:docVars>
  <w:rsids>
    <w:rsidRoot w:val="001B7CCC"/>
    <w:rsid w:val="00116665"/>
    <w:rsid w:val="001B7CCC"/>
    <w:rsid w:val="00564C95"/>
    <w:rsid w:val="005736C7"/>
    <w:rsid w:val="005866C8"/>
    <w:rsid w:val="005F4D66"/>
    <w:rsid w:val="00705785"/>
    <w:rsid w:val="007C5F55"/>
    <w:rsid w:val="008F17E3"/>
    <w:rsid w:val="00947CD0"/>
    <w:rsid w:val="00C70070"/>
    <w:rsid w:val="00C84CC6"/>
    <w:rsid w:val="00C965CD"/>
    <w:rsid w:val="00D8579A"/>
    <w:rsid w:val="00E20D82"/>
    <w:rsid w:val="00F96A2F"/>
    <w:rsid w:val="00FB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4E1AC"/>
  <w15:chartTrackingRefBased/>
  <w15:docId w15:val="{CA045E94-B105-4137-BE83-ACCE715C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7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7C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6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5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0D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D82"/>
  </w:style>
  <w:style w:type="paragraph" w:styleId="Footer">
    <w:name w:val="footer"/>
    <w:basedOn w:val="Normal"/>
    <w:link w:val="FooterChar"/>
    <w:uiPriority w:val="99"/>
    <w:unhideWhenUsed/>
    <w:rsid w:val="00E20D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IS01</dc:creator>
  <cp:keywords/>
  <dc:description/>
  <cp:lastModifiedBy>Director NILIS</cp:lastModifiedBy>
  <cp:revision>4</cp:revision>
  <dcterms:created xsi:type="dcterms:W3CDTF">2021-12-14T01:49:00Z</dcterms:created>
  <dcterms:modified xsi:type="dcterms:W3CDTF">2022-01-31T08:34:00Z</dcterms:modified>
</cp:coreProperties>
</file>